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EA7CC" w14:textId="77777777" w:rsidR="00CB0BB7" w:rsidRDefault="00CB0BB7" w:rsidP="00CB0BB7">
      <w:pPr>
        <w:jc w:val="center"/>
        <w:rPr>
          <w:b/>
          <w:sz w:val="22"/>
          <w:szCs w:val="22"/>
          <w:u w:val="single"/>
        </w:rPr>
      </w:pPr>
    </w:p>
    <w:p w14:paraId="14023F20" w14:textId="0AAFE479" w:rsidR="00CB0BB7" w:rsidRPr="00E01EC6" w:rsidRDefault="00CB0BB7" w:rsidP="00E01EC6">
      <w:pPr>
        <w:jc w:val="center"/>
        <w:rPr>
          <w:rFonts w:ascii="Helvetica" w:hAnsi="Helvetica"/>
          <w:b/>
        </w:rPr>
      </w:pPr>
      <w:r w:rsidRPr="0083395D">
        <w:rPr>
          <w:b/>
          <w:sz w:val="22"/>
          <w:szCs w:val="22"/>
          <w:u w:val="single"/>
        </w:rPr>
        <w:t>PROJECT NARRATIVE</w:t>
      </w:r>
    </w:p>
    <w:p w14:paraId="353C6D31" w14:textId="77777777" w:rsidR="00CB0BB7" w:rsidRDefault="00CB0BB7" w:rsidP="00CB0BB7">
      <w:pPr>
        <w:jc w:val="center"/>
        <w:rPr>
          <w:rFonts w:ascii="Helvetica" w:hAnsi="Helvetica"/>
        </w:rPr>
      </w:pPr>
    </w:p>
    <w:tbl>
      <w:tblPr>
        <w:tblW w:w="10560" w:type="dxa"/>
        <w:tblInd w:w="-622" w:type="dxa"/>
        <w:tblLayout w:type="fixed"/>
        <w:tblLook w:val="0000" w:firstRow="0" w:lastRow="0" w:firstColumn="0" w:lastColumn="0" w:noHBand="0" w:noVBand="0"/>
      </w:tblPr>
      <w:tblGrid>
        <w:gridCol w:w="10560"/>
      </w:tblGrid>
      <w:tr w:rsidR="00CB0BB7" w:rsidRPr="0083395D" w14:paraId="2AC5FD1C" w14:textId="77777777" w:rsidTr="00CB0BB7">
        <w:trPr>
          <w:cantSplit/>
          <w:trHeight w:val="336"/>
        </w:trPr>
        <w:tc>
          <w:tcPr>
            <w:tcW w:w="10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</w:tcPr>
          <w:p w14:paraId="6A35BDFA" w14:textId="77777777" w:rsidR="00CB0BB7" w:rsidRPr="0083395D" w:rsidRDefault="00CB0BB7" w:rsidP="00CB0BB7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2C1B11">
              <w:rPr>
                <w:b/>
                <w:sz w:val="24"/>
                <w:szCs w:val="24"/>
              </w:rPr>
              <w:t>Project Narrative</w:t>
            </w:r>
          </w:p>
        </w:tc>
      </w:tr>
      <w:tr w:rsidR="00CB0BB7" w:rsidRPr="0083395D" w14:paraId="77555E88" w14:textId="77777777" w:rsidTr="00CB0BB7">
        <w:trPr>
          <w:cantSplit/>
          <w:trHeight w:val="336"/>
        </w:trPr>
        <w:tc>
          <w:tcPr>
            <w:tcW w:w="1056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88BD41F" w14:textId="77777777" w:rsidR="00CB0BB7" w:rsidRPr="002C1B11" w:rsidRDefault="00CB0BB7" w:rsidP="00CB0BB7">
            <w:pPr>
              <w:spacing w:before="120"/>
              <w:rPr>
                <w:sz w:val="24"/>
                <w:szCs w:val="24"/>
              </w:rPr>
            </w:pPr>
            <w:r w:rsidRPr="002C1B11">
              <w:rPr>
                <w:sz w:val="24"/>
                <w:szCs w:val="24"/>
              </w:rPr>
              <w:t>Please Complete All Sections of the Narrative.</w:t>
            </w:r>
          </w:p>
        </w:tc>
      </w:tr>
      <w:tr w:rsidR="00CB0BB7" w:rsidRPr="0083395D" w14:paraId="45EED3CB" w14:textId="77777777" w:rsidTr="00CB0BB7">
        <w:trPr>
          <w:cantSplit/>
          <w:trHeight w:val="336"/>
        </w:trPr>
        <w:tc>
          <w:tcPr>
            <w:tcW w:w="105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1188D3B" w14:textId="1C161399" w:rsidR="00CB0BB7" w:rsidRPr="002C1B11" w:rsidRDefault="00CB0BB7" w:rsidP="00784BFB">
            <w:pPr>
              <w:spacing w:before="120"/>
              <w:rPr>
                <w:b/>
                <w:sz w:val="24"/>
                <w:szCs w:val="24"/>
              </w:rPr>
            </w:pPr>
            <w:r w:rsidRPr="002C1B11">
              <w:rPr>
                <w:sz w:val="24"/>
                <w:szCs w:val="24"/>
              </w:rPr>
              <w:t xml:space="preserve">Applicant Name: </w:t>
            </w:r>
          </w:p>
        </w:tc>
      </w:tr>
      <w:tr w:rsidR="00CB0BB7" w:rsidRPr="0083395D" w14:paraId="0F1614A4" w14:textId="77777777" w:rsidTr="00CB0BB7">
        <w:trPr>
          <w:cantSplit/>
          <w:trHeight w:val="336"/>
        </w:trPr>
        <w:tc>
          <w:tcPr>
            <w:tcW w:w="105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63FF7E5" w14:textId="539F29DE" w:rsidR="00CB0BB7" w:rsidRPr="002C1B11" w:rsidRDefault="00CB0BB7" w:rsidP="007F24A5">
            <w:pPr>
              <w:spacing w:before="120"/>
              <w:rPr>
                <w:sz w:val="24"/>
                <w:szCs w:val="24"/>
              </w:rPr>
            </w:pPr>
            <w:r w:rsidRPr="002C1B11">
              <w:rPr>
                <w:sz w:val="24"/>
                <w:szCs w:val="24"/>
              </w:rPr>
              <w:t xml:space="preserve">Project Title: </w:t>
            </w:r>
          </w:p>
        </w:tc>
      </w:tr>
      <w:tr w:rsidR="00CB0BB7" w:rsidRPr="0083395D" w14:paraId="279A41C5" w14:textId="77777777" w:rsidTr="00CB0BB7">
        <w:trPr>
          <w:cantSplit/>
          <w:trHeight w:val="336"/>
        </w:trPr>
        <w:tc>
          <w:tcPr>
            <w:tcW w:w="105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546B712" w14:textId="0F589029" w:rsidR="00F6655F" w:rsidRPr="002C1B11" w:rsidRDefault="00CB0BB7" w:rsidP="00F6655F">
            <w:pPr>
              <w:rPr>
                <w:sz w:val="24"/>
                <w:szCs w:val="24"/>
              </w:rPr>
            </w:pPr>
            <w:r w:rsidRPr="002C1B11">
              <w:rPr>
                <w:sz w:val="24"/>
                <w:szCs w:val="24"/>
              </w:rPr>
              <w:t xml:space="preserve">Signature of </w:t>
            </w:r>
            <w:r w:rsidR="00E53A36" w:rsidRPr="002C1B11">
              <w:rPr>
                <w:bCs/>
                <w:sz w:val="24"/>
                <w:szCs w:val="24"/>
              </w:rPr>
              <w:t xml:space="preserve">Project Director: </w:t>
            </w:r>
          </w:p>
          <w:p w14:paraId="0FEA3906" w14:textId="5BC9A0DB" w:rsidR="00CB0BB7" w:rsidRPr="002C1B11" w:rsidRDefault="00CB0BB7" w:rsidP="00E53A36">
            <w:pPr>
              <w:rPr>
                <w:sz w:val="24"/>
                <w:szCs w:val="24"/>
              </w:rPr>
            </w:pPr>
          </w:p>
        </w:tc>
      </w:tr>
      <w:tr w:rsidR="00CB0BB7" w:rsidRPr="0083395D" w14:paraId="26D62202" w14:textId="77777777" w:rsidTr="00CB0BB7">
        <w:trPr>
          <w:cantSplit/>
          <w:trHeight w:val="336"/>
        </w:trPr>
        <w:tc>
          <w:tcPr>
            <w:tcW w:w="105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3D9EAF2" w14:textId="45F825A9" w:rsidR="00CB0BB7" w:rsidRPr="002C1B11" w:rsidRDefault="00CB0BB7" w:rsidP="00CB0BB7">
            <w:pPr>
              <w:tabs>
                <w:tab w:val="left" w:pos="1509"/>
              </w:tabs>
              <w:rPr>
                <w:sz w:val="24"/>
                <w:szCs w:val="24"/>
              </w:rPr>
            </w:pPr>
            <w:r w:rsidRPr="002C1B11">
              <w:rPr>
                <w:sz w:val="24"/>
                <w:szCs w:val="24"/>
              </w:rPr>
              <w:t xml:space="preserve">Date: </w:t>
            </w:r>
          </w:p>
          <w:p w14:paraId="3A173196" w14:textId="77777777" w:rsidR="00CB0BB7" w:rsidRPr="002C1B11" w:rsidRDefault="00CB0BB7" w:rsidP="00CB0BB7">
            <w:pPr>
              <w:rPr>
                <w:sz w:val="24"/>
                <w:szCs w:val="24"/>
              </w:rPr>
            </w:pPr>
          </w:p>
        </w:tc>
      </w:tr>
    </w:tbl>
    <w:p w14:paraId="527532A1" w14:textId="5F3D9526" w:rsidR="00CB0BB7" w:rsidRDefault="00CB0BB7" w:rsidP="00555E53">
      <w:pPr>
        <w:rPr>
          <w:rFonts w:ascii="Helvetica" w:hAnsi="Helvetica"/>
        </w:rPr>
      </w:pPr>
    </w:p>
    <w:tbl>
      <w:tblPr>
        <w:tblW w:w="10595" w:type="dxa"/>
        <w:tblInd w:w="-6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95"/>
      </w:tblGrid>
      <w:tr w:rsidR="00CB0BB7" w:rsidRPr="00E24D9B" w14:paraId="36FE6AC9" w14:textId="77777777" w:rsidTr="00CB0BB7">
        <w:trPr>
          <w:trHeight w:val="1363"/>
        </w:trPr>
        <w:tc>
          <w:tcPr>
            <w:tcW w:w="10595" w:type="dxa"/>
            <w:shd w:val="clear" w:color="auto" w:fill="D9D9D9"/>
          </w:tcPr>
          <w:p w14:paraId="75241C3B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  <w:u w:val="single"/>
              </w:rPr>
            </w:pPr>
            <w:r w:rsidRPr="00470DF6">
              <w:rPr>
                <w:b/>
                <w:sz w:val="22"/>
                <w:szCs w:val="22"/>
                <w:u w:val="single"/>
              </w:rPr>
              <w:t>Project Justification:</w:t>
            </w:r>
          </w:p>
          <w:p w14:paraId="055C0A29" w14:textId="77777777" w:rsidR="00CB0BB7" w:rsidRPr="00E24D9B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 w:rsidRPr="00E1023F">
              <w:rPr>
                <w:b/>
                <w:sz w:val="22"/>
                <w:szCs w:val="22"/>
              </w:rPr>
              <w:t>Please Pro</w:t>
            </w:r>
            <w:r>
              <w:rPr>
                <w:b/>
                <w:sz w:val="22"/>
                <w:szCs w:val="22"/>
              </w:rPr>
              <w:t xml:space="preserve">vide a needs statement that includes details on the location and target population that will be impacted by the project. If underserved individuals will be </w:t>
            </w:r>
            <w:proofErr w:type="gramStart"/>
            <w:r>
              <w:rPr>
                <w:b/>
                <w:sz w:val="22"/>
                <w:szCs w:val="22"/>
              </w:rPr>
              <w:t>impacted</w:t>
            </w:r>
            <w:proofErr w:type="gramEnd"/>
            <w:r>
              <w:rPr>
                <w:b/>
                <w:sz w:val="22"/>
                <w:szCs w:val="22"/>
              </w:rPr>
              <w:t xml:space="preserve"> please provide specific details.</w:t>
            </w:r>
          </w:p>
        </w:tc>
      </w:tr>
      <w:tr w:rsidR="00CB0BB7" w:rsidRPr="00272FC8" w14:paraId="214CA66B" w14:textId="77777777" w:rsidTr="00E01EC6">
        <w:trPr>
          <w:trHeight w:val="440"/>
        </w:trPr>
        <w:tc>
          <w:tcPr>
            <w:tcW w:w="10595" w:type="dxa"/>
            <w:shd w:val="clear" w:color="auto" w:fill="auto"/>
          </w:tcPr>
          <w:p w14:paraId="7D35D155" w14:textId="77777777" w:rsidR="00CB0BB7" w:rsidRDefault="00CB0BB7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3DE36683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5D2D2550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3A4C1FA2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1510E335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6212F882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4E04045A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142C71EE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21CAC95E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2446F6CE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5FDEC5D4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56584661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37163C4A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6C9B3524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0DBA23D8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7CC4CA0E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219886F2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3AAE2BEB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59063684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15310ED5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68DEAE24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362BA337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6ED6EB99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51A9A387" w14:textId="77777777" w:rsidR="002C1B11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  <w:p w14:paraId="6A037281" w14:textId="46193F99" w:rsidR="002C1B11" w:rsidRPr="00440FC3" w:rsidRDefault="002C1B11" w:rsidP="006C1BB7">
            <w:pPr>
              <w:pStyle w:val="NormalWeb"/>
              <w:spacing w:before="0" w:beforeAutospacing="0" w:after="0" w:afterAutospacing="0"/>
              <w:jc w:val="both"/>
              <w:rPr>
                <w:color w:val="000000"/>
                <w:sz w:val="22"/>
                <w:szCs w:val="22"/>
              </w:rPr>
            </w:pPr>
          </w:p>
        </w:tc>
      </w:tr>
    </w:tbl>
    <w:p w14:paraId="4E570831" w14:textId="74AC9016" w:rsidR="00CB0BB7" w:rsidRDefault="00CB0BB7" w:rsidP="00CB0BB7">
      <w:pPr>
        <w:jc w:val="center"/>
        <w:rPr>
          <w:rFonts w:ascii="Helvetica" w:hAnsi="Helvetica"/>
        </w:rPr>
      </w:pPr>
    </w:p>
    <w:tbl>
      <w:tblPr>
        <w:tblW w:w="1057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75"/>
      </w:tblGrid>
      <w:tr w:rsidR="00CB0BB7" w:rsidRPr="00272FC8" w14:paraId="30DB57AD" w14:textId="77777777" w:rsidTr="00CB0BB7">
        <w:trPr>
          <w:trHeight w:val="1118"/>
        </w:trPr>
        <w:tc>
          <w:tcPr>
            <w:tcW w:w="10575" w:type="dxa"/>
            <w:shd w:val="clear" w:color="auto" w:fill="D9D9D9"/>
          </w:tcPr>
          <w:p w14:paraId="7BE22C38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  <w:u w:val="single"/>
              </w:rPr>
            </w:pPr>
            <w:r w:rsidRPr="00470DF6">
              <w:rPr>
                <w:b/>
                <w:sz w:val="22"/>
                <w:szCs w:val="22"/>
                <w:u w:val="single"/>
              </w:rPr>
              <w:lastRenderedPageBreak/>
              <w:t>Project Partners:</w:t>
            </w:r>
          </w:p>
          <w:p w14:paraId="2EC75A2E" w14:textId="77777777" w:rsidR="00CB0BB7" w:rsidRPr="00E24D9B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ease provide a list of the parties that will be assisting in the project including personnel. Provide the roles and responsibilities of each project participant.</w:t>
            </w:r>
          </w:p>
        </w:tc>
      </w:tr>
      <w:tr w:rsidR="00CB0BB7" w:rsidRPr="00272FC8" w14:paraId="2761EE9A" w14:textId="77777777" w:rsidTr="00CB0BB7">
        <w:trPr>
          <w:trHeight w:val="1632"/>
        </w:trPr>
        <w:tc>
          <w:tcPr>
            <w:tcW w:w="10575" w:type="dxa"/>
            <w:shd w:val="clear" w:color="auto" w:fill="auto"/>
          </w:tcPr>
          <w:p w14:paraId="582309BB" w14:textId="77777777" w:rsidR="00CB0BB7" w:rsidRDefault="00CB0BB7" w:rsidP="00190710">
            <w:pPr>
              <w:jc w:val="both"/>
              <w:rPr>
                <w:sz w:val="22"/>
                <w:szCs w:val="22"/>
              </w:rPr>
            </w:pPr>
          </w:p>
          <w:p w14:paraId="511F5ECB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61CFAEC9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4C19BFDA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00BA657F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344960DE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948CBC2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4B34C435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449750C1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6C37D1CB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081BB27A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C27FCAC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65AEBC37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F935193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C1066B4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DC3007D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0A38D064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3A707BB6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0C60FEF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59296580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23F54528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0617C3BE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64BAE880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652851ED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4E68ECC8" w14:textId="77777777" w:rsidR="002C1B11" w:rsidRDefault="002C1B11" w:rsidP="00190710">
            <w:pPr>
              <w:jc w:val="both"/>
              <w:rPr>
                <w:sz w:val="22"/>
                <w:szCs w:val="22"/>
              </w:rPr>
            </w:pPr>
          </w:p>
          <w:p w14:paraId="454C9E4E" w14:textId="56DBEEE7" w:rsidR="002C1B11" w:rsidRPr="00B90905" w:rsidRDefault="002C1B11" w:rsidP="00190710">
            <w:pPr>
              <w:jc w:val="both"/>
              <w:rPr>
                <w:sz w:val="22"/>
                <w:szCs w:val="22"/>
              </w:rPr>
            </w:pPr>
          </w:p>
        </w:tc>
      </w:tr>
    </w:tbl>
    <w:p w14:paraId="7D4E4A0C" w14:textId="5E770BD8" w:rsidR="00B10B1B" w:rsidRDefault="00B10B1B" w:rsidP="009564E3">
      <w:pPr>
        <w:rPr>
          <w:rFonts w:ascii="Helvetica" w:hAnsi="Helvetica"/>
        </w:rPr>
      </w:pPr>
    </w:p>
    <w:p w14:paraId="058C2AF1" w14:textId="6D580F21" w:rsidR="002C1B11" w:rsidRDefault="002C1B11" w:rsidP="009564E3">
      <w:pPr>
        <w:rPr>
          <w:rFonts w:ascii="Helvetica" w:hAnsi="Helvetica"/>
        </w:rPr>
      </w:pPr>
    </w:p>
    <w:p w14:paraId="66494BF0" w14:textId="24F32635" w:rsidR="002C1B11" w:rsidRDefault="002C1B11" w:rsidP="009564E3">
      <w:pPr>
        <w:rPr>
          <w:rFonts w:ascii="Helvetica" w:hAnsi="Helvetica"/>
        </w:rPr>
      </w:pPr>
    </w:p>
    <w:p w14:paraId="1F0D87F0" w14:textId="6524BD01" w:rsidR="002C1B11" w:rsidRDefault="002C1B11" w:rsidP="009564E3">
      <w:pPr>
        <w:rPr>
          <w:rFonts w:ascii="Helvetica" w:hAnsi="Helvetica"/>
        </w:rPr>
      </w:pPr>
    </w:p>
    <w:p w14:paraId="4D73BFC1" w14:textId="6C903AA2" w:rsidR="002C1B11" w:rsidRDefault="002C1B11" w:rsidP="009564E3">
      <w:pPr>
        <w:rPr>
          <w:rFonts w:ascii="Helvetica" w:hAnsi="Helvetica"/>
        </w:rPr>
      </w:pPr>
    </w:p>
    <w:p w14:paraId="74264BCA" w14:textId="7C3676CC" w:rsidR="002C1B11" w:rsidRDefault="002C1B11" w:rsidP="009564E3">
      <w:pPr>
        <w:rPr>
          <w:rFonts w:ascii="Helvetica" w:hAnsi="Helvetica"/>
        </w:rPr>
      </w:pPr>
    </w:p>
    <w:p w14:paraId="50785809" w14:textId="33D628B6" w:rsidR="002C1B11" w:rsidRDefault="002C1B11" w:rsidP="009564E3">
      <w:pPr>
        <w:rPr>
          <w:rFonts w:ascii="Helvetica" w:hAnsi="Helvetica"/>
        </w:rPr>
      </w:pPr>
    </w:p>
    <w:p w14:paraId="39E4A6FC" w14:textId="13E6D55C" w:rsidR="002C1B11" w:rsidRDefault="002C1B11" w:rsidP="009564E3">
      <w:pPr>
        <w:rPr>
          <w:rFonts w:ascii="Helvetica" w:hAnsi="Helvetica"/>
        </w:rPr>
      </w:pPr>
    </w:p>
    <w:p w14:paraId="1993ECA9" w14:textId="5AEAD8BF" w:rsidR="002C1B11" w:rsidRDefault="002C1B11" w:rsidP="009564E3">
      <w:pPr>
        <w:rPr>
          <w:rFonts w:ascii="Helvetica" w:hAnsi="Helvetica"/>
        </w:rPr>
      </w:pPr>
    </w:p>
    <w:p w14:paraId="7E8A10EB" w14:textId="11B7F90A" w:rsidR="002C1B11" w:rsidRDefault="002C1B11" w:rsidP="009564E3">
      <w:pPr>
        <w:rPr>
          <w:rFonts w:ascii="Helvetica" w:hAnsi="Helvetica"/>
        </w:rPr>
      </w:pPr>
    </w:p>
    <w:p w14:paraId="59D9BD3D" w14:textId="113DA761" w:rsidR="002C1B11" w:rsidRDefault="002C1B11" w:rsidP="009564E3">
      <w:pPr>
        <w:rPr>
          <w:rFonts w:ascii="Helvetica" w:hAnsi="Helvetica"/>
        </w:rPr>
      </w:pPr>
    </w:p>
    <w:p w14:paraId="054ADC07" w14:textId="23E7BD54" w:rsidR="002C1B11" w:rsidRDefault="002C1B11" w:rsidP="009564E3">
      <w:pPr>
        <w:rPr>
          <w:rFonts w:ascii="Helvetica" w:hAnsi="Helvetica"/>
        </w:rPr>
      </w:pPr>
    </w:p>
    <w:p w14:paraId="0C570F9E" w14:textId="02FEDA8C" w:rsidR="002C1B11" w:rsidRDefault="002C1B11" w:rsidP="009564E3">
      <w:pPr>
        <w:rPr>
          <w:rFonts w:ascii="Helvetica" w:hAnsi="Helvetica"/>
        </w:rPr>
      </w:pPr>
    </w:p>
    <w:p w14:paraId="0612DE8A" w14:textId="1CF01806" w:rsidR="002C1B11" w:rsidRDefault="002C1B11" w:rsidP="009564E3">
      <w:pPr>
        <w:rPr>
          <w:rFonts w:ascii="Helvetica" w:hAnsi="Helvetica"/>
        </w:rPr>
      </w:pPr>
    </w:p>
    <w:p w14:paraId="41D65804" w14:textId="56FB64BC" w:rsidR="002C1B11" w:rsidRDefault="002C1B11" w:rsidP="009564E3">
      <w:pPr>
        <w:rPr>
          <w:rFonts w:ascii="Helvetica" w:hAnsi="Helvetica"/>
        </w:rPr>
      </w:pPr>
    </w:p>
    <w:p w14:paraId="05546933" w14:textId="12548865" w:rsidR="002C1B11" w:rsidRDefault="002C1B11" w:rsidP="009564E3">
      <w:pPr>
        <w:rPr>
          <w:rFonts w:ascii="Helvetica" w:hAnsi="Helvetica"/>
        </w:rPr>
      </w:pPr>
    </w:p>
    <w:p w14:paraId="50014D60" w14:textId="5D024F0A" w:rsidR="002C1B11" w:rsidRDefault="002C1B11" w:rsidP="009564E3">
      <w:pPr>
        <w:rPr>
          <w:rFonts w:ascii="Helvetica" w:hAnsi="Helvetica"/>
        </w:rPr>
      </w:pPr>
    </w:p>
    <w:p w14:paraId="3C9F1371" w14:textId="3DB9A39A" w:rsidR="002C1B11" w:rsidRDefault="002C1B11" w:rsidP="009564E3">
      <w:pPr>
        <w:rPr>
          <w:rFonts w:ascii="Helvetica" w:hAnsi="Helvetica"/>
        </w:rPr>
      </w:pPr>
    </w:p>
    <w:p w14:paraId="15C624B6" w14:textId="6D7B24D1" w:rsidR="002C1B11" w:rsidRDefault="002C1B11" w:rsidP="009564E3">
      <w:pPr>
        <w:rPr>
          <w:rFonts w:ascii="Helvetica" w:hAnsi="Helvetica"/>
        </w:rPr>
      </w:pPr>
    </w:p>
    <w:p w14:paraId="284069CD" w14:textId="77777777" w:rsidR="002C1B11" w:rsidRDefault="002C1B11" w:rsidP="009564E3">
      <w:pPr>
        <w:rPr>
          <w:rFonts w:ascii="Helvetica" w:hAnsi="Helvetica"/>
        </w:rPr>
      </w:pPr>
    </w:p>
    <w:tbl>
      <w:tblPr>
        <w:tblW w:w="1062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0"/>
      </w:tblGrid>
      <w:tr w:rsidR="00CB0BB7" w:rsidRPr="00272FC8" w14:paraId="696AAB05" w14:textId="77777777" w:rsidTr="00CB0BB7">
        <w:tc>
          <w:tcPr>
            <w:tcW w:w="10620" w:type="dxa"/>
            <w:shd w:val="clear" w:color="auto" w:fill="D9D9D9"/>
          </w:tcPr>
          <w:p w14:paraId="08C546C3" w14:textId="77777777" w:rsidR="00CB0BB7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lastRenderedPageBreak/>
              <w:t>Trainings, Consulting, and Contractual:</w:t>
            </w:r>
          </w:p>
          <w:p w14:paraId="13385EBD" w14:textId="3A676DAA" w:rsidR="00CB0BB7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 w:rsidRPr="00470DF6">
              <w:rPr>
                <w:b/>
                <w:sz w:val="22"/>
                <w:szCs w:val="22"/>
              </w:rPr>
              <w:t>Plea</w:t>
            </w:r>
            <w:r w:rsidR="00024AD8">
              <w:rPr>
                <w:b/>
                <w:sz w:val="22"/>
                <w:szCs w:val="22"/>
              </w:rPr>
              <w:t xml:space="preserve">se provide a summary of </w:t>
            </w:r>
            <w:r>
              <w:rPr>
                <w:b/>
                <w:sz w:val="22"/>
                <w:szCs w:val="22"/>
              </w:rPr>
              <w:t xml:space="preserve">the trainings that the grant </w:t>
            </w:r>
            <w:r w:rsidR="00024AD8">
              <w:rPr>
                <w:b/>
                <w:sz w:val="22"/>
                <w:szCs w:val="22"/>
              </w:rPr>
              <w:t xml:space="preserve">funds </w:t>
            </w:r>
            <w:r w:rsidR="00E04687">
              <w:rPr>
                <w:b/>
                <w:sz w:val="22"/>
                <w:szCs w:val="22"/>
              </w:rPr>
              <w:t>may</w:t>
            </w:r>
            <w:r>
              <w:rPr>
                <w:b/>
                <w:sz w:val="22"/>
                <w:szCs w:val="22"/>
              </w:rPr>
              <w:t xml:space="preserve"> support.</w:t>
            </w:r>
          </w:p>
          <w:p w14:paraId="74973F77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f contracting or consulting with another </w:t>
            </w:r>
            <w:proofErr w:type="gramStart"/>
            <w:r>
              <w:rPr>
                <w:b/>
                <w:sz w:val="22"/>
                <w:szCs w:val="22"/>
              </w:rPr>
              <w:t>party</w:t>
            </w:r>
            <w:proofErr w:type="gramEnd"/>
            <w:r>
              <w:rPr>
                <w:b/>
                <w:sz w:val="22"/>
                <w:szCs w:val="22"/>
              </w:rPr>
              <w:t xml:space="preserve"> please include details on their role in the project.</w:t>
            </w:r>
          </w:p>
        </w:tc>
      </w:tr>
      <w:tr w:rsidR="00CB0BB7" w:rsidRPr="00272FC8" w14:paraId="3F8B6F84" w14:textId="77777777" w:rsidTr="00CB0BB7">
        <w:tc>
          <w:tcPr>
            <w:tcW w:w="10620" w:type="dxa"/>
            <w:shd w:val="clear" w:color="auto" w:fill="auto"/>
          </w:tcPr>
          <w:p w14:paraId="415B1D2C" w14:textId="77777777" w:rsidR="00CB0BB7" w:rsidRDefault="00CB0BB7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0AB9108E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7CA7836A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04E81E75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0B109A79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61649697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5FE735F2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53CFF78E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97D02B8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50238B6D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6502659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6D62E151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6BDD0469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011421D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4E26982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51AADD8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5F70717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31B55E5E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7EB630F5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8E16F6C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BCE431F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F4B5C2D" w14:textId="77777777" w:rsidR="002C1B11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B92F345" w14:textId="52F1BF79" w:rsidR="002C1B11" w:rsidRPr="00F6655F" w:rsidRDefault="002C1B11" w:rsidP="00F6655F">
            <w:pPr>
              <w:jc w:val="both"/>
              <w:rPr>
                <w:color w:val="000000"/>
                <w:sz w:val="22"/>
                <w:szCs w:val="22"/>
              </w:rPr>
            </w:pPr>
          </w:p>
        </w:tc>
      </w:tr>
    </w:tbl>
    <w:p w14:paraId="7125A646" w14:textId="7B34AB83" w:rsidR="00CB0BB7" w:rsidRDefault="009E1E1E" w:rsidP="009E1E1E">
      <w:pPr>
        <w:tabs>
          <w:tab w:val="left" w:pos="2490"/>
        </w:tabs>
        <w:rPr>
          <w:rFonts w:ascii="Helvetica" w:hAnsi="Helvetica"/>
        </w:rPr>
      </w:pPr>
      <w:r>
        <w:rPr>
          <w:rFonts w:ascii="Helvetica" w:hAnsi="Helvetica"/>
        </w:rPr>
        <w:tab/>
      </w:r>
    </w:p>
    <w:p w14:paraId="2EA4B57B" w14:textId="77777777" w:rsidR="009E1E1E" w:rsidRDefault="009E1E1E" w:rsidP="009E1E1E">
      <w:pPr>
        <w:tabs>
          <w:tab w:val="left" w:pos="2490"/>
        </w:tabs>
        <w:rPr>
          <w:rFonts w:ascii="Helvetica" w:hAnsi="Helvetica"/>
        </w:rPr>
      </w:pPr>
    </w:p>
    <w:tbl>
      <w:tblPr>
        <w:tblW w:w="1062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0"/>
      </w:tblGrid>
      <w:tr w:rsidR="00CB0BB7" w:rsidRPr="00470DF6" w14:paraId="587B1143" w14:textId="77777777" w:rsidTr="00CB0BB7">
        <w:tc>
          <w:tcPr>
            <w:tcW w:w="10620" w:type="dxa"/>
            <w:shd w:val="clear" w:color="auto" w:fill="D9D9D9"/>
          </w:tcPr>
          <w:p w14:paraId="691151C6" w14:textId="780FEA33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  <w:u w:val="single"/>
              </w:rPr>
              <w:t>Deliverables:</w:t>
            </w:r>
            <w:r w:rsidR="00B55153">
              <w:rPr>
                <w:b/>
                <w:sz w:val="22"/>
                <w:szCs w:val="22"/>
              </w:rPr>
              <w:t xml:space="preserve"> </w:t>
            </w:r>
            <w:r w:rsidRPr="00470DF6">
              <w:rPr>
                <w:b/>
                <w:sz w:val="22"/>
                <w:szCs w:val="22"/>
              </w:rPr>
              <w:t>Please provide a list of all deliverables that will be part of the project.</w:t>
            </w:r>
          </w:p>
        </w:tc>
      </w:tr>
      <w:tr w:rsidR="00CB0BB7" w:rsidRPr="00272FC8" w14:paraId="32F1C04E" w14:textId="77777777" w:rsidTr="00CB0BB7">
        <w:tc>
          <w:tcPr>
            <w:tcW w:w="10620" w:type="dxa"/>
            <w:shd w:val="clear" w:color="auto" w:fill="auto"/>
          </w:tcPr>
          <w:p w14:paraId="2F921CE0" w14:textId="77777777" w:rsidR="00065EDF" w:rsidRDefault="00065EDF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505B7136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7892EAD5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5EF64D7D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03CB66AB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68E14B0D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4815568E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0D176E36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2B841C9A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61875FD0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6C387B91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09D2A510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05614952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2E33A307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01CC5D10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579F22A1" w14:textId="77777777" w:rsidR="002C1B11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  <w:p w14:paraId="11382BB7" w14:textId="0F005D19" w:rsidR="002C1B11" w:rsidRPr="00F6655F" w:rsidRDefault="002C1B11" w:rsidP="00F6655F">
            <w:pPr>
              <w:tabs>
                <w:tab w:val="left" w:pos="900"/>
                <w:tab w:val="left" w:pos="1260"/>
                <w:tab w:val="left" w:pos="1620"/>
              </w:tabs>
              <w:jc w:val="both"/>
              <w:rPr>
                <w:sz w:val="22"/>
                <w:szCs w:val="22"/>
              </w:rPr>
            </w:pPr>
          </w:p>
        </w:tc>
      </w:tr>
    </w:tbl>
    <w:p w14:paraId="0F60B013" w14:textId="38BA111F" w:rsidR="009E1E1E" w:rsidRDefault="009E1E1E" w:rsidP="00CB0BB7">
      <w:pPr>
        <w:rPr>
          <w:rFonts w:ascii="Helvetica" w:hAnsi="Helvetica"/>
        </w:rPr>
      </w:pPr>
    </w:p>
    <w:p w14:paraId="552F994B" w14:textId="77777777" w:rsidR="009E1E1E" w:rsidRDefault="009E1E1E" w:rsidP="00CB0BB7">
      <w:pPr>
        <w:rPr>
          <w:rFonts w:ascii="Helvetica" w:hAnsi="Helvetica"/>
        </w:rPr>
      </w:pPr>
    </w:p>
    <w:tbl>
      <w:tblPr>
        <w:tblW w:w="1062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0"/>
      </w:tblGrid>
      <w:tr w:rsidR="00CB0BB7" w:rsidRPr="00470DF6" w14:paraId="1462C808" w14:textId="77777777" w:rsidTr="00CB0BB7">
        <w:tc>
          <w:tcPr>
            <w:tcW w:w="10620" w:type="dxa"/>
            <w:shd w:val="clear" w:color="auto" w:fill="D9D9D9"/>
          </w:tcPr>
          <w:p w14:paraId="4D62021C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  <w:u w:val="single"/>
              </w:rPr>
              <w:t>Anticipated Outcome:</w:t>
            </w:r>
          </w:p>
          <w:p w14:paraId="43F7CC3B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 w:rsidRPr="00470DF6">
              <w:rPr>
                <w:b/>
                <w:sz w:val="22"/>
                <w:szCs w:val="22"/>
              </w:rPr>
              <w:t xml:space="preserve">Please </w:t>
            </w:r>
            <w:r>
              <w:rPr>
                <w:b/>
                <w:sz w:val="22"/>
                <w:szCs w:val="22"/>
              </w:rPr>
              <w:t>provide the performance measures</w:t>
            </w:r>
            <w:r w:rsidR="00024AD8">
              <w:rPr>
                <w:b/>
                <w:sz w:val="22"/>
                <w:szCs w:val="22"/>
              </w:rPr>
              <w:t xml:space="preserve"> that will be</w:t>
            </w:r>
            <w:r>
              <w:rPr>
                <w:b/>
                <w:sz w:val="22"/>
                <w:szCs w:val="22"/>
              </w:rPr>
              <w:t xml:space="preserve"> used to track the outcome of the project.</w:t>
            </w:r>
            <w:r w:rsidR="00024AD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CB0BB7" w:rsidRPr="00272FC8" w14:paraId="4B311B6F" w14:textId="77777777" w:rsidTr="00CB0BB7">
        <w:tc>
          <w:tcPr>
            <w:tcW w:w="10620" w:type="dxa"/>
            <w:shd w:val="clear" w:color="auto" w:fill="auto"/>
          </w:tcPr>
          <w:p w14:paraId="562D28F7" w14:textId="77777777" w:rsidR="00CB0BB7" w:rsidRDefault="00CB0BB7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3A6C4AD3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B270C4D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969D551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372F699D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0710AED2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3870FF01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58AF4BBF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28D75B3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36695CA4" w14:textId="57306BEF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77A99F2A" w14:textId="414C0B50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D5ADC0C" w14:textId="41B885FC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5EF8F547" w14:textId="0FE691BE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B71DD8C" w14:textId="7A4D0E2F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79262877" w14:textId="47EB6620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2BD64C0D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33B583BF" w14:textId="77777777" w:rsidR="002C1B11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  <w:p w14:paraId="115A2B05" w14:textId="558C11F3" w:rsidR="002C1B11" w:rsidRPr="0044141C" w:rsidRDefault="002C1B11" w:rsidP="00014274">
            <w:pPr>
              <w:jc w:val="both"/>
              <w:rPr>
                <w:color w:val="000000"/>
                <w:sz w:val="22"/>
                <w:szCs w:val="22"/>
              </w:rPr>
            </w:pPr>
          </w:p>
        </w:tc>
      </w:tr>
    </w:tbl>
    <w:p w14:paraId="4460BF6C" w14:textId="4BE399B1" w:rsidR="00CB0BB7" w:rsidRDefault="00CB0BB7" w:rsidP="00CB0BB7">
      <w:pPr>
        <w:rPr>
          <w:rFonts w:ascii="Helvetica" w:hAnsi="Helvetica"/>
        </w:rPr>
      </w:pPr>
    </w:p>
    <w:p w14:paraId="3E13EE1F" w14:textId="77777777" w:rsidR="000C2829" w:rsidRDefault="000C2829" w:rsidP="00CB0BB7">
      <w:pPr>
        <w:rPr>
          <w:rFonts w:ascii="Helvetica" w:hAnsi="Helvetica"/>
        </w:rPr>
      </w:pPr>
    </w:p>
    <w:p w14:paraId="5AE46B4D" w14:textId="77777777" w:rsidR="00B10B1B" w:rsidRDefault="00B10B1B" w:rsidP="00CB0BB7">
      <w:pPr>
        <w:rPr>
          <w:rFonts w:ascii="Helvetica" w:hAnsi="Helvetica"/>
        </w:rPr>
      </w:pPr>
    </w:p>
    <w:tbl>
      <w:tblPr>
        <w:tblW w:w="1062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0"/>
      </w:tblGrid>
      <w:tr w:rsidR="00CB0BB7" w:rsidRPr="00470DF6" w14:paraId="7DEEDB05" w14:textId="77777777" w:rsidTr="00CB0BB7">
        <w:tc>
          <w:tcPr>
            <w:tcW w:w="10620" w:type="dxa"/>
            <w:shd w:val="clear" w:color="auto" w:fill="D9D9D9"/>
          </w:tcPr>
          <w:p w14:paraId="4E9C67CD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  <w:u w:val="single"/>
              </w:rPr>
              <w:t>Timeline:</w:t>
            </w:r>
          </w:p>
          <w:p w14:paraId="61470DF2" w14:textId="77777777" w:rsidR="00CB0BB7" w:rsidRPr="00470DF6" w:rsidRDefault="00CB0BB7" w:rsidP="00CB0BB7">
            <w:pPr>
              <w:tabs>
                <w:tab w:val="left" w:pos="900"/>
                <w:tab w:val="left" w:pos="1260"/>
                <w:tab w:val="left" w:pos="1620"/>
              </w:tabs>
              <w:spacing w:before="1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ease provide a summary timeline that details the anticipated date that the above activities, trainings, and deliverables will be complete.</w:t>
            </w:r>
          </w:p>
        </w:tc>
      </w:tr>
      <w:tr w:rsidR="00CB0BB7" w:rsidRPr="00322F71" w14:paraId="736DB78C" w14:textId="77777777" w:rsidTr="00CB0BB7">
        <w:tc>
          <w:tcPr>
            <w:tcW w:w="10620" w:type="dxa"/>
            <w:shd w:val="clear" w:color="auto" w:fill="auto"/>
          </w:tcPr>
          <w:p w14:paraId="294C8940" w14:textId="77777777" w:rsidR="00190710" w:rsidRPr="00190710" w:rsidRDefault="00190710" w:rsidP="00651A92">
            <w:pPr>
              <w:tabs>
                <w:tab w:val="left" w:pos="900"/>
                <w:tab w:val="left" w:pos="1260"/>
                <w:tab w:val="left" w:pos="1620"/>
              </w:tabs>
              <w:rPr>
                <w:sz w:val="22"/>
                <w:szCs w:val="22"/>
              </w:rPr>
            </w:pPr>
          </w:p>
          <w:p w14:paraId="318248B1" w14:textId="21C720F5" w:rsidR="00190710" w:rsidRDefault="00190710" w:rsidP="00F6655F">
            <w:pPr>
              <w:rPr>
                <w:color w:val="000000"/>
                <w:sz w:val="22"/>
                <w:szCs w:val="22"/>
              </w:rPr>
            </w:pPr>
          </w:p>
          <w:p w14:paraId="6F480DD9" w14:textId="3A483C89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0047339B" w14:textId="469380FF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23C89F9D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16AB2EE9" w14:textId="0E619FE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52401165" w14:textId="7EE83D88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212E6023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0D8DAB29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0CD150F2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0B757C4B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41140D91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337541D0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7A079989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019BA220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0F6B7F22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4E620784" w14:textId="77777777" w:rsidR="002C1B11" w:rsidRDefault="002C1B11" w:rsidP="00F6655F">
            <w:pPr>
              <w:rPr>
                <w:color w:val="000000"/>
                <w:sz w:val="22"/>
                <w:szCs w:val="22"/>
              </w:rPr>
            </w:pPr>
          </w:p>
          <w:p w14:paraId="416FA730" w14:textId="29F8F1D3" w:rsidR="002C1B11" w:rsidRPr="00F6655F" w:rsidRDefault="002C1B11" w:rsidP="00F6655F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53277144" w14:textId="77777777" w:rsidR="004B7CA4" w:rsidRPr="00322F71" w:rsidRDefault="004B7CA4" w:rsidP="00CB0BB7">
      <w:pPr>
        <w:jc w:val="center"/>
        <w:rPr>
          <w:sz w:val="22"/>
          <w:szCs w:val="22"/>
        </w:rPr>
      </w:pPr>
    </w:p>
    <w:sectPr w:rsidR="004B7CA4" w:rsidRPr="00322F7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1B42E" w14:textId="77777777" w:rsidR="002D3ECB" w:rsidRDefault="002D3ECB" w:rsidP="00CB0BB7">
      <w:r>
        <w:separator/>
      </w:r>
    </w:p>
  </w:endnote>
  <w:endnote w:type="continuationSeparator" w:id="0">
    <w:p w14:paraId="4482F4D7" w14:textId="77777777" w:rsidR="002D3ECB" w:rsidRDefault="002D3ECB" w:rsidP="00CB0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545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5826A" w14:textId="6CEF6A49" w:rsidR="006563E2" w:rsidRDefault="00656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3B9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D685CE" w14:textId="77777777" w:rsidR="006563E2" w:rsidRDefault="0065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93EE0" w14:textId="77777777" w:rsidR="002D3ECB" w:rsidRDefault="002D3ECB" w:rsidP="00CB0BB7">
      <w:r>
        <w:separator/>
      </w:r>
    </w:p>
  </w:footnote>
  <w:footnote w:type="continuationSeparator" w:id="0">
    <w:p w14:paraId="60CAEA5C" w14:textId="77777777" w:rsidR="002D3ECB" w:rsidRDefault="002D3ECB" w:rsidP="00CB0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921BC" w14:textId="77777777" w:rsidR="00CB0BB7" w:rsidRPr="00124C8F" w:rsidRDefault="00CB0BB7" w:rsidP="00CB0BB7">
    <w:pPr>
      <w:widowControl w:val="0"/>
      <w:ind w:left="2160"/>
      <w:rPr>
        <w:b/>
      </w:rPr>
    </w:pPr>
    <w:r>
      <w:rPr>
        <w:b/>
        <w:sz w:val="22"/>
        <w:szCs w:val="22"/>
      </w:rPr>
      <w:t xml:space="preserve">       </w:t>
    </w:r>
    <w:r w:rsidRPr="00124C8F">
      <w:rPr>
        <w:b/>
        <w:sz w:val="22"/>
        <w:szCs w:val="22"/>
      </w:rPr>
      <w:t>OFFICE OF POLICY AND MANAGEMENT</w:t>
    </w:r>
    <w:r w:rsidRPr="00124C8F">
      <w:rPr>
        <w:b/>
      </w:rPr>
      <w:t xml:space="preserve">                     </w:t>
    </w:r>
    <w:r>
      <w:rPr>
        <w:b/>
      </w:rPr>
      <w:t xml:space="preserve">               </w:t>
    </w:r>
  </w:p>
  <w:p w14:paraId="3BAFDD5F" w14:textId="77777777" w:rsidR="00CB0BB7" w:rsidRPr="00124C8F" w:rsidRDefault="00CB0BB7" w:rsidP="00CB0BB7">
    <w:pPr>
      <w:widowControl w:val="0"/>
      <w:jc w:val="center"/>
    </w:pPr>
    <w:r w:rsidRPr="00124C8F">
      <w:t>Criminal Justice Policy and Planning Division</w:t>
    </w:r>
  </w:p>
  <w:p w14:paraId="64CC6891" w14:textId="77777777" w:rsidR="00CB0BB7" w:rsidRPr="00124C8F" w:rsidRDefault="00CB0BB7" w:rsidP="00CB0BB7">
    <w:pPr>
      <w:widowControl w:val="0"/>
      <w:jc w:val="center"/>
    </w:pPr>
    <w:r w:rsidRPr="00124C8F">
      <w:t>450 Capitol Avenue-MS#52CPD</w:t>
    </w:r>
  </w:p>
  <w:p w14:paraId="10D46177" w14:textId="77777777" w:rsidR="00CB0BB7" w:rsidRPr="00124C8F" w:rsidRDefault="00CB0BB7" w:rsidP="00CB0BB7">
    <w:pPr>
      <w:widowControl w:val="0"/>
      <w:jc w:val="center"/>
    </w:pPr>
    <w:r w:rsidRPr="00124C8F">
      <w:t>Hartford, CT  06106-1308</w:t>
    </w:r>
  </w:p>
  <w:p w14:paraId="3EABBD17" w14:textId="77777777" w:rsidR="00CB0BB7" w:rsidRDefault="00CB0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783"/>
    <w:multiLevelType w:val="hybridMultilevel"/>
    <w:tmpl w:val="283E34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A5092"/>
    <w:multiLevelType w:val="hybridMultilevel"/>
    <w:tmpl w:val="5A606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22C0D"/>
    <w:multiLevelType w:val="hybridMultilevel"/>
    <w:tmpl w:val="183C1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D7B90"/>
    <w:multiLevelType w:val="hybridMultilevel"/>
    <w:tmpl w:val="1F9C0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320C0"/>
    <w:multiLevelType w:val="hybridMultilevel"/>
    <w:tmpl w:val="D5083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93E43"/>
    <w:multiLevelType w:val="hybridMultilevel"/>
    <w:tmpl w:val="FE604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07ED1"/>
    <w:multiLevelType w:val="hybridMultilevel"/>
    <w:tmpl w:val="7F26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169EC"/>
    <w:multiLevelType w:val="hybridMultilevel"/>
    <w:tmpl w:val="A39E6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E1FE0"/>
    <w:multiLevelType w:val="hybridMultilevel"/>
    <w:tmpl w:val="A5261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B1D54"/>
    <w:multiLevelType w:val="hybridMultilevel"/>
    <w:tmpl w:val="89EA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84F8B"/>
    <w:multiLevelType w:val="hybridMultilevel"/>
    <w:tmpl w:val="58B6D5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52984"/>
    <w:multiLevelType w:val="hybridMultilevel"/>
    <w:tmpl w:val="D3E6D8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1A2797B"/>
    <w:multiLevelType w:val="hybridMultilevel"/>
    <w:tmpl w:val="6366A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7C63D5"/>
    <w:multiLevelType w:val="multilevel"/>
    <w:tmpl w:val="38824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5E60FEF"/>
    <w:multiLevelType w:val="hybridMultilevel"/>
    <w:tmpl w:val="6D003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4"/>
  </w:num>
  <w:num w:numId="4">
    <w:abstractNumId w:val="4"/>
  </w:num>
  <w:num w:numId="5">
    <w:abstractNumId w:val="11"/>
  </w:num>
  <w:num w:numId="6">
    <w:abstractNumId w:val="3"/>
  </w:num>
  <w:num w:numId="7">
    <w:abstractNumId w:val="12"/>
  </w:num>
  <w:num w:numId="8">
    <w:abstractNumId w:val="6"/>
  </w:num>
  <w:num w:numId="9">
    <w:abstractNumId w:val="10"/>
  </w:num>
  <w:num w:numId="10">
    <w:abstractNumId w:val="0"/>
  </w:num>
  <w:num w:numId="11">
    <w:abstractNumId w:val="1"/>
  </w:num>
  <w:num w:numId="12">
    <w:abstractNumId w:val="2"/>
  </w:num>
  <w:num w:numId="13">
    <w:abstractNumId w:val="8"/>
  </w:num>
  <w:num w:numId="14">
    <w:abstractNumId w:val="1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Y3tzA3MDI0tTRS0lEKTi0uzszPAykwqgUAsDDPpSwAAAA="/>
  </w:docVars>
  <w:rsids>
    <w:rsidRoot w:val="00CB0BB7"/>
    <w:rsid w:val="00014274"/>
    <w:rsid w:val="00017C83"/>
    <w:rsid w:val="00024AD8"/>
    <w:rsid w:val="00065EDF"/>
    <w:rsid w:val="00093B42"/>
    <w:rsid w:val="00096182"/>
    <w:rsid w:val="000A2AC1"/>
    <w:rsid w:val="000A32BD"/>
    <w:rsid w:val="000A7620"/>
    <w:rsid w:val="000C2829"/>
    <w:rsid w:val="000C3AA3"/>
    <w:rsid w:val="000C7C31"/>
    <w:rsid w:val="000E1B2E"/>
    <w:rsid w:val="000E4794"/>
    <w:rsid w:val="00147D66"/>
    <w:rsid w:val="00153DBA"/>
    <w:rsid w:val="001774BA"/>
    <w:rsid w:val="00190710"/>
    <w:rsid w:val="00190853"/>
    <w:rsid w:val="001B7A27"/>
    <w:rsid w:val="001B7DB6"/>
    <w:rsid w:val="00254E6B"/>
    <w:rsid w:val="0026314E"/>
    <w:rsid w:val="00263BCA"/>
    <w:rsid w:val="00266B97"/>
    <w:rsid w:val="002A0A6B"/>
    <w:rsid w:val="002A5E9D"/>
    <w:rsid w:val="002C1B11"/>
    <w:rsid w:val="002D3ECB"/>
    <w:rsid w:val="002E7300"/>
    <w:rsid w:val="002F1138"/>
    <w:rsid w:val="00304CB9"/>
    <w:rsid w:val="00322F71"/>
    <w:rsid w:val="00340E2D"/>
    <w:rsid w:val="00360D26"/>
    <w:rsid w:val="003675F1"/>
    <w:rsid w:val="00383B24"/>
    <w:rsid w:val="00391731"/>
    <w:rsid w:val="003B5AC5"/>
    <w:rsid w:val="003D5106"/>
    <w:rsid w:val="003E5A18"/>
    <w:rsid w:val="00416EB7"/>
    <w:rsid w:val="00440FC3"/>
    <w:rsid w:val="0044141C"/>
    <w:rsid w:val="00447CD8"/>
    <w:rsid w:val="00464D01"/>
    <w:rsid w:val="00466ABC"/>
    <w:rsid w:val="00467CE2"/>
    <w:rsid w:val="00495FA2"/>
    <w:rsid w:val="004A5487"/>
    <w:rsid w:val="004B0D52"/>
    <w:rsid w:val="004B7CA4"/>
    <w:rsid w:val="004C3060"/>
    <w:rsid w:val="004C6423"/>
    <w:rsid w:val="004E1B78"/>
    <w:rsid w:val="00512CEB"/>
    <w:rsid w:val="005219AE"/>
    <w:rsid w:val="00537F02"/>
    <w:rsid w:val="0055231F"/>
    <w:rsid w:val="00555E53"/>
    <w:rsid w:val="00565778"/>
    <w:rsid w:val="005768CB"/>
    <w:rsid w:val="00596A52"/>
    <w:rsid w:val="005C7AC0"/>
    <w:rsid w:val="00602938"/>
    <w:rsid w:val="006301E4"/>
    <w:rsid w:val="00651A92"/>
    <w:rsid w:val="006563E2"/>
    <w:rsid w:val="006C1BB7"/>
    <w:rsid w:val="006C1E31"/>
    <w:rsid w:val="006C38EF"/>
    <w:rsid w:val="00766988"/>
    <w:rsid w:val="00784BFB"/>
    <w:rsid w:val="007924DA"/>
    <w:rsid w:val="007A5833"/>
    <w:rsid w:val="007C7434"/>
    <w:rsid w:val="007F24A5"/>
    <w:rsid w:val="00821C1D"/>
    <w:rsid w:val="00821D9C"/>
    <w:rsid w:val="00822CB0"/>
    <w:rsid w:val="00852632"/>
    <w:rsid w:val="00857AD1"/>
    <w:rsid w:val="008B0FF0"/>
    <w:rsid w:val="008B5C17"/>
    <w:rsid w:val="008B6087"/>
    <w:rsid w:val="008E7C4F"/>
    <w:rsid w:val="008F1E48"/>
    <w:rsid w:val="0092759B"/>
    <w:rsid w:val="00944506"/>
    <w:rsid w:val="009564E3"/>
    <w:rsid w:val="00974E58"/>
    <w:rsid w:val="009C0364"/>
    <w:rsid w:val="009D5666"/>
    <w:rsid w:val="009E1E1E"/>
    <w:rsid w:val="00A25F72"/>
    <w:rsid w:val="00A64C84"/>
    <w:rsid w:val="00A90EAF"/>
    <w:rsid w:val="00AA02BB"/>
    <w:rsid w:val="00AA4944"/>
    <w:rsid w:val="00AD7B89"/>
    <w:rsid w:val="00B0574F"/>
    <w:rsid w:val="00B10B1B"/>
    <w:rsid w:val="00B12B79"/>
    <w:rsid w:val="00B274C4"/>
    <w:rsid w:val="00B4787C"/>
    <w:rsid w:val="00B55153"/>
    <w:rsid w:val="00B90905"/>
    <w:rsid w:val="00BD6298"/>
    <w:rsid w:val="00BF701F"/>
    <w:rsid w:val="00C80677"/>
    <w:rsid w:val="00C8769E"/>
    <w:rsid w:val="00C942E2"/>
    <w:rsid w:val="00CB0BB7"/>
    <w:rsid w:val="00D1553E"/>
    <w:rsid w:val="00D176AF"/>
    <w:rsid w:val="00D37AC4"/>
    <w:rsid w:val="00D5753A"/>
    <w:rsid w:val="00D60FFE"/>
    <w:rsid w:val="00D873A7"/>
    <w:rsid w:val="00D96014"/>
    <w:rsid w:val="00D9689E"/>
    <w:rsid w:val="00DD7CFA"/>
    <w:rsid w:val="00DE0B28"/>
    <w:rsid w:val="00DF0BB2"/>
    <w:rsid w:val="00E01EC6"/>
    <w:rsid w:val="00E04687"/>
    <w:rsid w:val="00E16DEB"/>
    <w:rsid w:val="00E308B6"/>
    <w:rsid w:val="00E53A36"/>
    <w:rsid w:val="00E60CDD"/>
    <w:rsid w:val="00E62CDF"/>
    <w:rsid w:val="00E65AE4"/>
    <w:rsid w:val="00E75649"/>
    <w:rsid w:val="00EE551C"/>
    <w:rsid w:val="00EE79FE"/>
    <w:rsid w:val="00F03B94"/>
    <w:rsid w:val="00F12883"/>
    <w:rsid w:val="00F208B4"/>
    <w:rsid w:val="00F508D6"/>
    <w:rsid w:val="00F6655F"/>
    <w:rsid w:val="00F84500"/>
    <w:rsid w:val="00FA4BCF"/>
    <w:rsid w:val="00FC6217"/>
    <w:rsid w:val="00FC75E0"/>
    <w:rsid w:val="00FD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BCB08"/>
  <w15:chartTrackingRefBased/>
  <w15:docId w15:val="{51793131-1AB6-49D6-99E0-3720815BF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B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0B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BB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0B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BB7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A02BB"/>
    <w:pPr>
      <w:ind w:left="720"/>
      <w:contextualSpacing/>
    </w:pPr>
  </w:style>
  <w:style w:type="paragraph" w:customStyle="1" w:styleId="Default">
    <w:name w:val="Default"/>
    <w:rsid w:val="002F113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11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138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51A92"/>
    <w:pPr>
      <w:spacing w:before="100" w:beforeAutospacing="1" w:after="100" w:afterAutospacing="1"/>
    </w:pPr>
    <w:rPr>
      <w:sz w:val="24"/>
      <w:szCs w:val="24"/>
    </w:rPr>
  </w:style>
  <w:style w:type="paragraph" w:customStyle="1" w:styleId="xmsonormal">
    <w:name w:val="x_msonormal"/>
    <w:basedOn w:val="Normal"/>
    <w:rsid w:val="00360D26"/>
    <w:pPr>
      <w:spacing w:before="100" w:beforeAutospacing="1" w:after="100" w:afterAutospacing="1"/>
    </w:pPr>
    <w:rPr>
      <w:sz w:val="24"/>
      <w:szCs w:val="24"/>
    </w:rPr>
  </w:style>
  <w:style w:type="paragraph" w:customStyle="1" w:styleId="xmsolistparagraph">
    <w:name w:val="x_msolistparagraph"/>
    <w:basedOn w:val="Normal"/>
    <w:rsid w:val="00360D26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1730556419294CA5A5F3814C2D2613" ma:contentTypeVersion="11" ma:contentTypeDescription="Create a new document." ma:contentTypeScope="" ma:versionID="46f5c40d40b35bc4c33aedd88f8734ac">
  <xsd:schema xmlns:xsd="http://www.w3.org/2001/XMLSchema" xmlns:xs="http://www.w3.org/2001/XMLSchema" xmlns:p="http://schemas.microsoft.com/office/2006/metadata/properties" xmlns:ns1="http://schemas.microsoft.com/sharepoint/v3" xmlns:ns3="c823f3eb-6ae2-4c0f-9090-348afe276190" xmlns:ns4="936b8d93-ba17-4bb2-b371-e41770bc6d1a" targetNamespace="http://schemas.microsoft.com/office/2006/metadata/properties" ma:root="true" ma:fieldsID="58e8f2be380ccfa0d95160042a4be45c" ns1:_="" ns3:_="" ns4:_="">
    <xsd:import namespace="http://schemas.microsoft.com/sharepoint/v3"/>
    <xsd:import namespace="c823f3eb-6ae2-4c0f-9090-348afe276190"/>
    <xsd:import namespace="936b8d93-ba17-4bb2-b371-e41770bc6d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3f3eb-6ae2-4c0f-9090-348afe2761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b8d93-ba17-4bb2-b371-e41770bc6d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7BEEF6-D582-4623-96F5-519528C66B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78114BD-D349-4A6C-BB44-1347DD476C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823f3eb-6ae2-4c0f-9090-348afe276190"/>
    <ds:schemaRef ds:uri="936b8d93-ba17-4bb2-b371-e41770bc6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18CE6-4230-4CC4-8A9D-4C5BE06183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Kristina</dc:creator>
  <cp:keywords/>
  <dc:description/>
  <cp:lastModifiedBy>Nwuneli, Chidi</cp:lastModifiedBy>
  <cp:revision>4</cp:revision>
  <cp:lastPrinted>2021-06-15T16:09:00Z</cp:lastPrinted>
  <dcterms:created xsi:type="dcterms:W3CDTF">2022-03-03T18:00:00Z</dcterms:created>
  <dcterms:modified xsi:type="dcterms:W3CDTF">2022-12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1730556419294CA5A5F3814C2D2613</vt:lpwstr>
  </property>
</Properties>
</file>